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Дургарян Аделина Оване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1336207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94389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81516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1943057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0719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713979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61565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1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207171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67676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2699380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9228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70532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0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94112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94112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2869616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Дургарян Аделина Ованесовна</dc:creator>
  <dc:language>ru-RU</dc:language>
  <cp:keywords/>
  <dcterms:created xsi:type="dcterms:W3CDTF">2025-05-31T08:07:24Z</dcterms:created>
  <dcterms:modified xsi:type="dcterms:W3CDTF">2025-05-31T08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